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54089" w14:textId="77777777" w:rsidR="006077A9" w:rsidRPr="00914DE9" w:rsidRDefault="00000000">
      <w:pPr>
        <w:pStyle w:val="Title"/>
        <w:rPr>
          <w:lang w:val="fr-FR"/>
        </w:rPr>
      </w:pPr>
      <w:r w:rsidRPr="00914DE9">
        <w:rPr>
          <w:lang w:val="fr-FR"/>
        </w:rPr>
        <w:t xml:space="preserve">Labo </w:t>
      </w:r>
      <w:proofErr w:type="gramStart"/>
      <w:r w:rsidRPr="00914DE9">
        <w:rPr>
          <w:lang w:val="fr-FR"/>
        </w:rPr>
        <w:t>1:</w:t>
      </w:r>
      <w:proofErr w:type="gramEnd"/>
      <w:r w:rsidRPr="00914DE9">
        <w:rPr>
          <w:lang w:val="fr-FR"/>
        </w:rPr>
        <w:t xml:space="preserve"> Statistiques et variables</w:t>
      </w:r>
    </w:p>
    <w:p w14:paraId="29D5408A" w14:textId="77777777" w:rsidR="006077A9" w:rsidRPr="00914DE9" w:rsidRDefault="00000000">
      <w:pPr>
        <w:pStyle w:val="Author"/>
        <w:rPr>
          <w:b/>
          <w:bCs/>
          <w:lang w:val="fr-FR"/>
        </w:rPr>
      </w:pPr>
      <w:r w:rsidRPr="00914DE9">
        <w:rPr>
          <w:b/>
          <w:bCs/>
          <w:lang w:val="fr-FR"/>
        </w:rPr>
        <w:t>Visseho Adjiwanou, PhD.</w:t>
      </w:r>
    </w:p>
    <w:p w14:paraId="29D5408B" w14:textId="77777777" w:rsidR="006077A9" w:rsidRDefault="00000000">
      <w:pPr>
        <w:pStyle w:val="Date"/>
      </w:pPr>
      <w:r>
        <w:t>09 January 2023</w:t>
      </w:r>
    </w:p>
    <w:p w14:paraId="29D5408C" w14:textId="77777777" w:rsidR="006077A9" w:rsidRDefault="00000000">
      <w:pPr>
        <w:pStyle w:val="Heading2"/>
      </w:pPr>
      <w:bookmarkStart w:id="0" w:name="question-1"/>
      <w:r>
        <w:t>Question 1</w:t>
      </w:r>
    </w:p>
    <w:p w14:paraId="29D5408D" w14:textId="77777777" w:rsidR="006077A9" w:rsidRPr="00914DE9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914DE9">
        <w:rPr>
          <w:lang w:val="fr-FR"/>
        </w:rPr>
        <w:t>Télécharger vos données personnelles de Facebook</w:t>
      </w:r>
    </w:p>
    <w:p w14:paraId="29D5408E" w14:textId="77777777" w:rsidR="006077A9" w:rsidRPr="00914DE9" w:rsidRDefault="00000000">
      <w:pPr>
        <w:pStyle w:val="Heading2"/>
        <w:rPr>
          <w:lang w:val="fr-FR"/>
        </w:rPr>
      </w:pPr>
      <w:bookmarkStart w:id="1" w:name="question-2"/>
      <w:bookmarkEnd w:id="0"/>
      <w:r w:rsidRPr="00914DE9">
        <w:rPr>
          <w:lang w:val="fr-FR"/>
        </w:rPr>
        <w:t>Question 2</w:t>
      </w:r>
    </w:p>
    <w:p w14:paraId="29D5408F" w14:textId="77777777" w:rsidR="006077A9" w:rsidRPr="00914DE9" w:rsidRDefault="00000000">
      <w:pPr>
        <w:pStyle w:val="FirstParagraph"/>
        <w:rPr>
          <w:lang w:val="fr-FR"/>
        </w:rPr>
      </w:pPr>
      <w:r w:rsidRPr="00914DE9">
        <w:rPr>
          <w:lang w:val="fr-FR"/>
        </w:rPr>
        <w:t>Mettez-vous en groupe de 4.</w:t>
      </w:r>
    </w:p>
    <w:p w14:paraId="29D54090" w14:textId="77777777" w:rsidR="006077A9" w:rsidRPr="00914DE9" w:rsidRDefault="00000000">
      <w:pPr>
        <w:pStyle w:val="BodyText"/>
        <w:rPr>
          <w:lang w:val="fr-FR"/>
        </w:rPr>
      </w:pPr>
      <w:r w:rsidRPr="00914DE9">
        <w:rPr>
          <w:lang w:val="fr-FR"/>
        </w:rPr>
        <w:t>Dans votre groupe, chacun présente aux autres les sujets qui l’intéressent. Ensuite, vous vous mettez d’accord pour choisir un sujet et une question de recherche.</w:t>
      </w:r>
    </w:p>
    <w:p w14:paraId="29D54091" w14:textId="77777777" w:rsidR="006077A9" w:rsidRPr="00914DE9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914DE9">
        <w:rPr>
          <w:lang w:val="fr-FR"/>
        </w:rPr>
        <w:t>Indiquer comment vous irez collecter l’information</w:t>
      </w:r>
    </w:p>
    <w:p w14:paraId="29D54092" w14:textId="77777777" w:rsidR="006077A9" w:rsidRPr="00914DE9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914DE9">
        <w:rPr>
          <w:lang w:val="fr-FR"/>
        </w:rPr>
        <w:t xml:space="preserve">A qui adresserez-vous le </w:t>
      </w:r>
      <w:proofErr w:type="gramStart"/>
      <w:r w:rsidRPr="00914DE9">
        <w:rPr>
          <w:lang w:val="fr-FR"/>
        </w:rPr>
        <w:t>questionnaire?</w:t>
      </w:r>
      <w:proofErr w:type="gramEnd"/>
    </w:p>
    <w:p w14:paraId="29D54093" w14:textId="77777777" w:rsidR="006077A9" w:rsidRPr="00914DE9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914DE9">
        <w:rPr>
          <w:lang w:val="fr-FR"/>
        </w:rPr>
        <w:t>Présentez six questions importantes décrivant les différents types de variables</w:t>
      </w:r>
    </w:p>
    <w:p w14:paraId="29D54094" w14:textId="77777777" w:rsidR="006077A9" w:rsidRPr="00914DE9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914DE9">
        <w:rPr>
          <w:lang w:val="fr-FR"/>
        </w:rPr>
        <w:t xml:space="preserve">Quelles sont les limites de votre </w:t>
      </w:r>
      <w:proofErr w:type="gramStart"/>
      <w:r w:rsidRPr="00914DE9">
        <w:rPr>
          <w:lang w:val="fr-FR"/>
        </w:rPr>
        <w:t>étude?</w:t>
      </w:r>
      <w:proofErr w:type="gramEnd"/>
    </w:p>
    <w:p w14:paraId="29D54095" w14:textId="77777777" w:rsidR="006077A9" w:rsidRPr="00914DE9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914DE9">
        <w:rPr>
          <w:lang w:val="fr-FR"/>
        </w:rPr>
        <w:t>Vous allez présenter cela en classe</w:t>
      </w:r>
      <w:bookmarkEnd w:id="1"/>
    </w:p>
    <w:sectPr w:rsidR="006077A9" w:rsidRPr="00914D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12DCD" w14:textId="77777777" w:rsidR="00C94196" w:rsidRDefault="00C94196">
      <w:pPr>
        <w:spacing w:after="0"/>
      </w:pPr>
      <w:r>
        <w:separator/>
      </w:r>
    </w:p>
  </w:endnote>
  <w:endnote w:type="continuationSeparator" w:id="0">
    <w:p w14:paraId="743E9FB5" w14:textId="77777777" w:rsidR="00C94196" w:rsidRDefault="00C941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33A45" w14:textId="77777777" w:rsidR="00C94196" w:rsidRDefault="00C94196">
      <w:r>
        <w:separator/>
      </w:r>
    </w:p>
  </w:footnote>
  <w:footnote w:type="continuationSeparator" w:id="0">
    <w:p w14:paraId="31CD6369" w14:textId="77777777" w:rsidR="00C94196" w:rsidRDefault="00C941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A30E2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BC22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6E801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31050371">
    <w:abstractNumId w:val="0"/>
  </w:num>
  <w:num w:numId="2" w16cid:durableId="1884826212">
    <w:abstractNumId w:val="1"/>
  </w:num>
  <w:num w:numId="3" w16cid:durableId="739387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77A9"/>
    <w:rsid w:val="006077A9"/>
    <w:rsid w:val="00914DE9"/>
    <w:rsid w:val="00C941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9D54089"/>
  <w15:docId w15:val="{818CE9A6-2A01-414D-A1A9-10DBA3C24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</Words>
  <Characters>497</Characters>
  <Application>Microsoft Office Word</Application>
  <DocSecurity>0</DocSecurity>
  <Lines>4</Lines>
  <Paragraphs>1</Paragraphs>
  <ScaleCrop>false</ScaleCrop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 1: Statistiques et variables</dc:title>
  <dc:creator>Visseho Adjiwanou, PhD.</dc:creator>
  <cp:keywords/>
  <cp:lastModifiedBy>Visseho Adjiwanou</cp:lastModifiedBy>
  <cp:revision>2</cp:revision>
  <dcterms:created xsi:type="dcterms:W3CDTF">2023-01-09T15:39:00Z</dcterms:created>
  <dcterms:modified xsi:type="dcterms:W3CDTF">2023-01-09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January 2023</vt:lpwstr>
  </property>
  <property fmtid="{D5CDD505-2E9C-101B-9397-08002B2CF9AE}" pid="3" name="output">
    <vt:lpwstr/>
  </property>
</Properties>
</file>